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69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57"/>
        <w:gridCol w:w="1995"/>
        <w:gridCol w:w="1517"/>
        <w:gridCol w:w="1842"/>
        <w:gridCol w:w="993"/>
        <w:gridCol w:w="992"/>
        <w:gridCol w:w="992"/>
        <w:gridCol w:w="992"/>
        <w:gridCol w:w="993"/>
        <w:gridCol w:w="850"/>
        <w:gridCol w:w="992"/>
        <w:gridCol w:w="993"/>
        <w:gridCol w:w="992"/>
        <w:gridCol w:w="992"/>
      </w:tblGrid>
      <w:tr w:rsidR="00FC196E" w:rsidRPr="008A440C" w14:paraId="5B733717" w14:textId="77777777" w:rsidTr="0035277B">
        <w:trPr>
          <w:trHeight w:val="30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3C1A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5E07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00F4E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7F83B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C18F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0416D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AA819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9514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23D6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6C772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403F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5396F0" w14:textId="4E26BB91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i/>
                <w:strike/>
                <w:color w:val="FF0000"/>
                <w:sz w:val="22"/>
                <w:highlight w:val="yellow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5E2B" w14:textId="77777777" w:rsidR="00FC196E" w:rsidRPr="008A440C" w:rsidRDefault="00FC196E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</w:tr>
      <w:tr w:rsidR="00CB234C" w:rsidRPr="008A440C" w14:paraId="48FEE9E4" w14:textId="77777777" w:rsidTr="008A589A">
        <w:trPr>
          <w:trHeight w:val="31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524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9EB3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БАТЛАВ:</w:t>
            </w:r>
          </w:p>
        </w:tc>
        <w:tc>
          <w:tcPr>
            <w:tcW w:w="1314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0D52" w14:textId="77777777" w:rsidR="004C02B3" w:rsidRPr="008A440C" w:rsidRDefault="004C02B3" w:rsidP="00CB2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....................... ХХК-ИЙН....................... ТЕЛЕВИЗ/СУВАГ/РАДИО-ИЙН</w:t>
            </w:r>
            <w:r w:rsidR="00CB234C"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 xml:space="preserve"> </w:t>
            </w: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 xml:space="preserve">ЗАХИРАЛ/ГҮЙЦЭТГЭХ </w:t>
            </w:r>
            <w:r w:rsidR="00CB234C"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ЗАХИРАЛ................................</w:t>
            </w:r>
          </w:p>
        </w:tc>
      </w:tr>
      <w:tr w:rsidR="004C02B3" w:rsidRPr="008A440C" w14:paraId="20DB86E7" w14:textId="77777777" w:rsidTr="008A589A">
        <w:trPr>
          <w:trHeight w:val="30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A744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0DAEE" w14:textId="77777777" w:rsidR="004C02B3" w:rsidRPr="008A440C" w:rsidRDefault="004C0C60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sz w:val="22"/>
                <w:lang w:val="mn-MN"/>
              </w:rPr>
              <w:t>/тамга/</w:t>
            </w: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BC6C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DD31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884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DFB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633B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C5C7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679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E9D8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EE52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4742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47D2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4597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</w:tr>
      <w:tr w:rsidR="004C02B3" w:rsidRPr="008A440C" w14:paraId="0FD630F4" w14:textId="77777777" w:rsidTr="00C33482">
        <w:trPr>
          <w:trHeight w:val="66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3059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2CA1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F91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02168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E46C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E42B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55E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5C4F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1C2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34C74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8C5C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094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EC84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6A3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</w:tr>
      <w:tr w:rsidR="004C02B3" w:rsidRPr="008A440C" w14:paraId="2F82BAB6" w14:textId="77777777" w:rsidTr="008A589A">
        <w:trPr>
          <w:trHeight w:val="31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0BA1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AA3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214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35AF" w14:textId="1702F024" w:rsidR="004C02B3" w:rsidRPr="008A440C" w:rsidRDefault="0035277B" w:rsidP="003527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sz w:val="22"/>
                <w:lang w:val="mn-MN"/>
              </w:rPr>
              <w:t>“СОНГУУЛИЙН СУРТАЛЧИЛГАА НЭВТРҮҮЛЭХ ЦАГИЙН ХУВААРЬ”-ИЙН МАЯГ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406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</w:tr>
      <w:tr w:rsidR="004C02B3" w:rsidRPr="008A440C" w14:paraId="3AE1AB55" w14:textId="77777777" w:rsidTr="00C33482">
        <w:trPr>
          <w:trHeight w:val="158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1A54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F0B8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3FB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B2B1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145C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EE02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7B5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D1A3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4A3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A87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3180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EBE4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3755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9CA4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</w:tr>
      <w:tr w:rsidR="004C02B3" w:rsidRPr="008A440C" w14:paraId="317D3739" w14:textId="77777777" w:rsidTr="004C0C60">
        <w:trPr>
          <w:trHeight w:val="1069"/>
        </w:trPr>
        <w:tc>
          <w:tcPr>
            <w:tcW w:w="5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76B5CA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д/д</w:t>
            </w:r>
          </w:p>
        </w:tc>
        <w:tc>
          <w:tcPr>
            <w:tcW w:w="19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B290563" w14:textId="77777777" w:rsidR="004C02B3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Нэвтрүүлэг, контентын</w:t>
            </w:r>
            <w:r w:rsidR="004C02B3"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 xml:space="preserve"> нэр</w:t>
            </w:r>
          </w:p>
        </w:tc>
        <w:tc>
          <w:tcPr>
            <w:tcW w:w="1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C07C4E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Эфирт цацах цаг</w:t>
            </w: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6DB844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Нэвтрүүлгийн үргэлжлэх хугацаа</w:t>
            </w:r>
          </w:p>
        </w:tc>
        <w:tc>
          <w:tcPr>
            <w:tcW w:w="978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42F32D" w14:textId="77777777" w:rsidR="004C02B3" w:rsidRPr="008A440C" w:rsidRDefault="007839E7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Сонгуулийн сурталчилгааны хугацаа</w:t>
            </w:r>
            <w:r w:rsidR="00C33482"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 xml:space="preserve"> *</w:t>
            </w:r>
          </w:p>
          <w:p w14:paraId="2577E389" w14:textId="77777777" w:rsidR="00C33482" w:rsidRPr="008A440C" w:rsidRDefault="00C33482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val="mn-MN"/>
              </w:rPr>
            </w:pPr>
          </w:p>
          <w:p w14:paraId="0360BE9D" w14:textId="77777777" w:rsidR="00C33482" w:rsidRPr="008A440C" w:rsidRDefault="00C33482" w:rsidP="00C33482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i/>
                <w:color w:val="000000"/>
                <w:sz w:val="22"/>
                <w:lang w:val="mn-MN"/>
              </w:rPr>
              <w:t>*mухайн нэвтрүүлэг, контент дундуур цацах сонгуулийн сурталчилгаа (шторк)-ны хугацааг бичнэ.</w:t>
            </w:r>
          </w:p>
        </w:tc>
      </w:tr>
      <w:tr w:rsidR="008A589A" w:rsidRPr="008A440C" w14:paraId="58051222" w14:textId="77777777" w:rsidTr="008A589A">
        <w:trPr>
          <w:trHeight w:val="315"/>
        </w:trPr>
        <w:tc>
          <w:tcPr>
            <w:tcW w:w="5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C434D" w14:textId="77777777" w:rsidR="008A589A" w:rsidRPr="008A440C" w:rsidRDefault="008A589A" w:rsidP="008A58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  <w:tc>
          <w:tcPr>
            <w:tcW w:w="19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EA049" w14:textId="77777777" w:rsidR="008A589A" w:rsidRPr="008A440C" w:rsidRDefault="008A589A" w:rsidP="008A58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  <w:tc>
          <w:tcPr>
            <w:tcW w:w="15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07FD04" w14:textId="77777777" w:rsidR="008A589A" w:rsidRPr="008A440C" w:rsidRDefault="008A589A" w:rsidP="008A58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  <w:tc>
          <w:tcPr>
            <w:tcW w:w="18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5CE4" w14:textId="77777777" w:rsidR="008A589A" w:rsidRPr="008A440C" w:rsidRDefault="008A589A" w:rsidP="008A589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3279E2" w14:textId="77777777" w:rsidR="008A589A" w:rsidRPr="008A440C" w:rsidRDefault="002618E4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10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ы өдө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7AB1E4" w14:textId="77777777" w:rsidR="008A589A" w:rsidRPr="008A440C" w:rsidRDefault="002618E4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11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</w:t>
            </w: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ий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өдө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0722AF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12-ны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өдө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CA8FE2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13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ы өдөр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FE91C4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1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ий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өдөр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32ADCAE" w14:textId="77777777" w:rsidR="008A589A" w:rsidRPr="008A440C" w:rsidRDefault="008A589A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.....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60B5D6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ы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өдөр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F2C962D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ий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өдө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8A3F78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5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ий өдөр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EB1DA01" w14:textId="77777777" w:rsidR="008A589A" w:rsidRPr="008A440C" w:rsidRDefault="00A168FD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024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 xml:space="preserve"> оны 06 сарын </w:t>
            </w:r>
            <w:r w:rsidR="002618E4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26</w:t>
            </w:r>
            <w:r w:rsidR="008A589A" w:rsidRPr="008A440C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val="mn-MN"/>
              </w:rPr>
              <w:t>-ны өдөр</w:t>
            </w:r>
          </w:p>
        </w:tc>
      </w:tr>
      <w:tr w:rsidR="004C02B3" w:rsidRPr="008A440C" w14:paraId="73286C1F" w14:textId="77777777" w:rsidTr="004C0C60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57DEA" w14:textId="77777777" w:rsidR="004C02B3" w:rsidRPr="008A440C" w:rsidRDefault="004C02B3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1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C527F" w14:textId="77777777" w:rsidR="004C02B3" w:rsidRPr="008A440C" w:rsidRDefault="004C0C60" w:rsidP="008A589A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 xml:space="preserve"> </w:t>
            </w:r>
            <w:r w:rsidR="008A589A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Сүлжээний н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эвтрүүлэг-1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5BFD4" w14:textId="77777777" w:rsidR="004C02B3" w:rsidRPr="008A440C" w:rsidRDefault="004C0C60" w:rsidP="004C0C60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 xml:space="preserve"> 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1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7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:00-1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7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: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3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D2539" w14:textId="77777777" w:rsidR="004C0C60" w:rsidRPr="008A440C" w:rsidRDefault="004C0C60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7369C343" w14:textId="77777777" w:rsidR="004C02B3" w:rsidRPr="008A440C" w:rsidRDefault="007839E7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3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0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4CD1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CA6A1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1159A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687BF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252DA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2BF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09A7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2AB1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B2FE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BB5B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4C02B3" w:rsidRPr="008A440C" w14:paraId="48C52BD0" w14:textId="77777777" w:rsidTr="004C0C60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8C7D6" w14:textId="77777777" w:rsidR="004C02B3" w:rsidRPr="008A440C" w:rsidRDefault="004C02B3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2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75034" w14:textId="77777777" w:rsidR="004C0C60" w:rsidRPr="008A440C" w:rsidRDefault="004C0C60" w:rsidP="008A589A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6ABCD7A5" w14:textId="77777777" w:rsidR="004C02B3" w:rsidRPr="008A440C" w:rsidRDefault="008A589A" w:rsidP="008A589A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Сүлжээний н</w:t>
            </w:r>
            <w:r w:rsidR="004C02B3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эвтрүүлэг-2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9BF56" w14:textId="77777777" w:rsidR="004C0C60" w:rsidRPr="008A440C" w:rsidRDefault="004C0C60" w:rsidP="004C0C60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301E43C0" w14:textId="77777777" w:rsidR="004C02B3" w:rsidRPr="008A440C" w:rsidRDefault="004C02B3" w:rsidP="004C0C60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1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7</w:t>
            </w: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:30-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18</w:t>
            </w: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:0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9D9BF" w14:textId="77777777" w:rsidR="004C0C60" w:rsidRPr="008A440C" w:rsidRDefault="004C0C60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3EC32251" w14:textId="77777777" w:rsidR="004C02B3" w:rsidRPr="008A440C" w:rsidRDefault="004C0C60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30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8648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5667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97BE9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383D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D18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6F16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A939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3E160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9E86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5B10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7839E7" w:rsidRPr="008A440C" w14:paraId="3B949CF5" w14:textId="77777777" w:rsidTr="006D7185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EB556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3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F77DD" w14:textId="77777777" w:rsidR="007839E7" w:rsidRPr="008A440C" w:rsidRDefault="00C33482" w:rsidP="00C3348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hAnsi="Arial" w:cs="Arial"/>
                <w:sz w:val="20"/>
                <w:szCs w:val="20"/>
                <w:lang w:val="mn-MN"/>
              </w:rPr>
              <w:t>Х</w:t>
            </w:r>
            <w:r w:rsidR="007839E7" w:rsidRPr="008A440C">
              <w:rPr>
                <w:rFonts w:ascii="Arial" w:hAnsi="Arial" w:cs="Arial"/>
                <w:sz w:val="20"/>
                <w:szCs w:val="20"/>
                <w:lang w:val="mn-MN"/>
              </w:rPr>
              <w:t>үүхдэд зориулсан нэвтрүүлэг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62808" w14:textId="77777777" w:rsidR="007839E7" w:rsidRPr="008A440C" w:rsidRDefault="007839E7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18:00-18:3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AB771" w14:textId="77777777" w:rsidR="007839E7" w:rsidRPr="008A440C" w:rsidRDefault="007839E7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30 мин</w:t>
            </w:r>
          </w:p>
        </w:tc>
        <w:tc>
          <w:tcPr>
            <w:tcW w:w="978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</w:tcPr>
          <w:p w14:paraId="4BEC1955" w14:textId="77777777" w:rsidR="007839E7" w:rsidRPr="008A440C" w:rsidRDefault="007839E7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Сонгуулийн сурталчилгаа нэвтрүүлэхгүй</w:t>
            </w:r>
          </w:p>
        </w:tc>
      </w:tr>
      <w:tr w:rsidR="004C02B3" w:rsidRPr="008A440C" w14:paraId="5B56DFAB" w14:textId="77777777" w:rsidTr="007839E7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63CFE" w14:textId="77777777" w:rsidR="004C02B3" w:rsidRPr="008A440C" w:rsidRDefault="008A589A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..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BBE2" w14:textId="77777777" w:rsidR="004C02B3" w:rsidRPr="008A440C" w:rsidRDefault="008A589A" w:rsidP="007839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.....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9E40" w14:textId="77777777" w:rsidR="004C02B3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.....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5CC3A" w14:textId="77777777" w:rsidR="004C02B3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.....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891C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D6EC9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F9A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92CF9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F13D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9E319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9F97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3493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C31F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5EE6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7839E7" w:rsidRPr="008A440C" w14:paraId="784210FA" w14:textId="77777777" w:rsidTr="004C0C60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9A8F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27F4" w14:textId="77777777" w:rsidR="004C0C60" w:rsidRPr="008A440C" w:rsidRDefault="004C0C60" w:rsidP="007839E7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762EAAD5" w14:textId="77777777" w:rsidR="007839E7" w:rsidRPr="008A440C" w:rsidRDefault="007839E7" w:rsidP="007839E7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Сонгуулийн сурталчилгааны нэвтрүүлэг-1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C9C7F" w14:textId="77777777" w:rsidR="007839E7" w:rsidRPr="008A440C" w:rsidRDefault="004C0C60" w:rsidP="004C0C60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 xml:space="preserve"> 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18:30-18:4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C9C5D" w14:textId="77777777" w:rsidR="004C0C60" w:rsidRPr="008A440C" w:rsidRDefault="004C0C60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i/>
                <w:color w:val="C00000"/>
                <w:sz w:val="20"/>
                <w:szCs w:val="20"/>
                <w:lang w:val="mn-MN"/>
              </w:rPr>
              <w:t>Жишээ:</w:t>
            </w:r>
          </w:p>
          <w:p w14:paraId="2E3768BD" w14:textId="77777777" w:rsidR="007839E7" w:rsidRPr="008A440C" w:rsidRDefault="007839E7" w:rsidP="004C0C6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15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9E30B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7E24E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1A4D9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E02DB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06639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E6A4E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104C2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058D3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6207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99C67" w14:textId="77777777" w:rsidR="007839E7" w:rsidRPr="008A440C" w:rsidRDefault="007839E7" w:rsidP="007839E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4C02B3" w:rsidRPr="008A440C" w14:paraId="7AA44FDA" w14:textId="77777777" w:rsidTr="00C33482">
        <w:trPr>
          <w:trHeight w:val="136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46CD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2E33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480EA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5E1B" w14:textId="77777777" w:rsidR="004C02B3" w:rsidRPr="008A440C" w:rsidRDefault="004C02B3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12E7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154D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0975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D421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5CDCF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52D2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3134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7754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A8FCF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BFDC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8A589A" w:rsidRPr="008A440C" w14:paraId="4CE26836" w14:textId="77777777" w:rsidTr="006D7185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48BF" w14:textId="77777777" w:rsidR="008A589A" w:rsidRPr="008A440C" w:rsidRDefault="008A589A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8640" w14:textId="77777777" w:rsidR="008A589A" w:rsidRPr="008A440C" w:rsidRDefault="008A589A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Мэдээ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2E4D" w14:textId="77777777" w:rsidR="008A589A" w:rsidRPr="008A440C" w:rsidRDefault="008A589A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  <w:r w:rsidR="007839E7"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19:00-20:0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0CC6" w14:textId="77777777" w:rsidR="008A589A" w:rsidRPr="008A440C" w:rsidRDefault="008A589A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60 мин</w:t>
            </w:r>
          </w:p>
        </w:tc>
        <w:tc>
          <w:tcPr>
            <w:tcW w:w="9781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noWrap/>
            <w:vAlign w:val="center"/>
            <w:hideMark/>
          </w:tcPr>
          <w:p w14:paraId="5179E8BC" w14:textId="77777777" w:rsidR="008A589A" w:rsidRPr="008A440C" w:rsidRDefault="008A589A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С</w:t>
            </w:r>
            <w:r w:rsidR="007839E7" w:rsidRPr="008A440C">
              <w:rPr>
                <w:rFonts w:ascii="Arial" w:eastAsia="Times New Roman" w:hAnsi="Arial" w:cs="Arial"/>
                <w:i/>
                <w:color w:val="000000"/>
                <w:sz w:val="20"/>
                <w:szCs w:val="20"/>
                <w:lang w:val="mn-MN"/>
              </w:rPr>
              <w:t>урталчилгаа нэвтрүүлэх хориотой</w:t>
            </w:r>
          </w:p>
        </w:tc>
      </w:tr>
      <w:tr w:rsidR="004C02B3" w:rsidRPr="008A440C" w14:paraId="722AD372" w14:textId="77777777" w:rsidTr="008A589A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4B962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8AF4F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20D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F2B0" w14:textId="77777777" w:rsidR="004C02B3" w:rsidRPr="008A440C" w:rsidRDefault="004C02B3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F2DA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D4F6A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C748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ED21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E393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58E54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211D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26EF1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7029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B626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4C02B3" w:rsidRPr="008A440C" w14:paraId="76A455BD" w14:textId="77777777" w:rsidTr="008A589A">
        <w:trPr>
          <w:trHeight w:val="300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EA7EF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6ED8" w14:textId="77777777" w:rsidR="004C02B3" w:rsidRPr="008A440C" w:rsidRDefault="008A589A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Кино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010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 </w:t>
            </w:r>
            <w:r w:rsidR="008A589A"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22:00-23:30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2C7C" w14:textId="77777777" w:rsidR="004C02B3" w:rsidRPr="008A440C" w:rsidRDefault="008A589A" w:rsidP="008A58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0"/>
                <w:szCs w:val="20"/>
                <w:lang w:val="mn-MN"/>
              </w:rPr>
              <w:t>90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A65F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5A0AB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1C353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FCBB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408B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C73A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1AE6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D5876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7A5BF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E8581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4C02B3" w:rsidRPr="008A440C" w14:paraId="6B06A4BA" w14:textId="77777777" w:rsidTr="004C0C60">
        <w:trPr>
          <w:trHeight w:val="229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367D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1DF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94A7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912E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C4DC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0354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9AC0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9F4C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0DE9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6FA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408E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66394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7008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D0E9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</w:p>
        </w:tc>
      </w:tr>
      <w:tr w:rsidR="004C02B3" w:rsidRPr="008A440C" w14:paraId="6E6AB8A3" w14:textId="77777777" w:rsidTr="008A589A">
        <w:trPr>
          <w:trHeight w:val="405"/>
        </w:trPr>
        <w:tc>
          <w:tcPr>
            <w:tcW w:w="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EA71F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 w:val="22"/>
                <w:lang w:val="mn-MN"/>
              </w:rPr>
              <w:t> </w:t>
            </w:r>
          </w:p>
        </w:tc>
        <w:tc>
          <w:tcPr>
            <w:tcW w:w="5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center"/>
            <w:hideMark/>
          </w:tcPr>
          <w:p w14:paraId="552347C8" w14:textId="77777777" w:rsidR="004C02B3" w:rsidRPr="008A440C" w:rsidRDefault="004C02B3" w:rsidP="00CB23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Нийт*</w:t>
            </w:r>
            <w:r w:rsidR="00C33482"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*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8593E8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87F35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900695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2596D21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BC4D27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E8938D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.....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7185E2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29D3BE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ACF30C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F4E7BB" w14:textId="77777777" w:rsidR="004C02B3" w:rsidRPr="008A440C" w:rsidRDefault="004C02B3" w:rsidP="00CB234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  <w:r w:rsidRPr="008A440C"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  <w:t>60 мин</w:t>
            </w:r>
          </w:p>
        </w:tc>
      </w:tr>
      <w:tr w:rsidR="004C02B3" w:rsidRPr="008A440C" w14:paraId="35868757" w14:textId="77777777" w:rsidTr="008A589A">
        <w:trPr>
          <w:trHeight w:val="30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A3EE7" w14:textId="77777777" w:rsidR="004C02B3" w:rsidRPr="008A440C" w:rsidRDefault="004C02B3" w:rsidP="004C02B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2"/>
                <w:lang w:val="mn-MN"/>
              </w:rPr>
            </w:pPr>
          </w:p>
        </w:tc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D6C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C106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DED0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BD6F4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1035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7243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01FDF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3AAAD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7AD66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1A50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5D5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5448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24179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</w:tr>
      <w:tr w:rsidR="00CB234C" w:rsidRPr="008A440C" w14:paraId="08DC9858" w14:textId="77777777" w:rsidTr="008A589A">
        <w:trPr>
          <w:trHeight w:val="57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2D9EB" w14:textId="77777777" w:rsidR="004C02B3" w:rsidRPr="008A440C" w:rsidRDefault="004C02B3" w:rsidP="004C02B3">
            <w:pPr>
              <w:spacing w:after="0" w:line="240" w:lineRule="auto"/>
              <w:rPr>
                <w:rFonts w:ascii="Arial" w:eastAsia="Times New Roman" w:hAnsi="Arial" w:cs="Arial"/>
                <w:sz w:val="22"/>
                <w:lang w:val="mn-MN"/>
              </w:rPr>
            </w:pPr>
          </w:p>
        </w:tc>
        <w:tc>
          <w:tcPr>
            <w:tcW w:w="15135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6EC085" w14:textId="77777777" w:rsidR="004C02B3" w:rsidRPr="008A440C" w:rsidRDefault="00C33482" w:rsidP="00CB23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4"/>
                <w:lang w:val="mn-MN"/>
              </w:rPr>
            </w:pPr>
            <w:r w:rsidRPr="008A440C">
              <w:rPr>
                <w:rFonts w:ascii="Arial" w:eastAsia="Times New Roman" w:hAnsi="Arial" w:cs="Arial"/>
                <w:color w:val="000000"/>
                <w:szCs w:val="24"/>
                <w:lang w:val="mn-MN"/>
              </w:rPr>
              <w:t>*</w:t>
            </w:r>
            <w:r w:rsidR="004C02B3" w:rsidRPr="008A440C">
              <w:rPr>
                <w:rFonts w:ascii="Arial" w:eastAsia="Times New Roman" w:hAnsi="Arial" w:cs="Arial"/>
                <w:color w:val="000000"/>
                <w:szCs w:val="24"/>
                <w:lang w:val="mn-MN"/>
              </w:rPr>
              <w:t xml:space="preserve">* </w:t>
            </w:r>
            <w:proofErr w:type="spellStart"/>
            <w:r w:rsidR="004C02B3" w:rsidRPr="008A440C">
              <w:rPr>
                <w:rFonts w:ascii="Arial" w:eastAsia="Times New Roman" w:hAnsi="Arial" w:cs="Arial"/>
                <w:color w:val="000000"/>
                <w:szCs w:val="24"/>
                <w:lang w:val="mn-MN"/>
              </w:rPr>
              <w:t>МУИХСтХуулийн</w:t>
            </w:r>
            <w:proofErr w:type="spellEnd"/>
            <w:r w:rsidR="004C02B3" w:rsidRPr="008A440C">
              <w:rPr>
                <w:rFonts w:ascii="Arial" w:eastAsia="Times New Roman" w:hAnsi="Arial" w:cs="Arial"/>
                <w:color w:val="000000"/>
                <w:szCs w:val="24"/>
                <w:lang w:val="mn-MN"/>
              </w:rPr>
              <w:t xml:space="preserve"> 46.6-д "Олон нийтийн радио, телевизээс бусад радио, телевизээр нэвтрүүлэх сонгуулийн сурталчилгааны нэвтрүүлгийн нийт хугацаа нь хоногт нэг цаг /60 минут/-аас илүүгүй байна." гэж заасныг хангасан байна.</w:t>
            </w:r>
          </w:p>
        </w:tc>
      </w:tr>
    </w:tbl>
    <w:p w14:paraId="04C254AB" w14:textId="77777777" w:rsidR="004C02B3" w:rsidRPr="008A440C" w:rsidRDefault="004C02B3" w:rsidP="0035277B">
      <w:pPr>
        <w:shd w:val="clear" w:color="auto" w:fill="FFFFFF"/>
        <w:rPr>
          <w:rFonts w:ascii="Arial" w:hAnsi="Arial" w:cs="Arial"/>
          <w:sz w:val="20"/>
          <w:szCs w:val="20"/>
          <w:lang w:val="mn-MN"/>
        </w:rPr>
      </w:pPr>
    </w:p>
    <w:sectPr w:rsidR="004C02B3" w:rsidRPr="008A440C" w:rsidSect="003539A8">
      <w:headerReference w:type="default" r:id="rId8"/>
      <w:pgSz w:w="16834" w:h="11909" w:orient="landscape" w:code="9"/>
      <w:pgMar w:top="720" w:right="904" w:bottom="720" w:left="547" w:header="56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94658" w14:textId="77777777" w:rsidR="003539A8" w:rsidRDefault="003539A8" w:rsidP="00A94A15">
      <w:pPr>
        <w:spacing w:after="0" w:line="240" w:lineRule="auto"/>
      </w:pPr>
      <w:r>
        <w:separator/>
      </w:r>
    </w:p>
  </w:endnote>
  <w:endnote w:type="continuationSeparator" w:id="0">
    <w:p w14:paraId="05D65960" w14:textId="77777777" w:rsidR="003539A8" w:rsidRDefault="003539A8" w:rsidP="00A94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D6C90" w14:textId="77777777" w:rsidR="003539A8" w:rsidRDefault="003539A8" w:rsidP="00A94A15">
      <w:pPr>
        <w:spacing w:after="0" w:line="240" w:lineRule="auto"/>
      </w:pPr>
      <w:r>
        <w:separator/>
      </w:r>
    </w:p>
  </w:footnote>
  <w:footnote w:type="continuationSeparator" w:id="0">
    <w:p w14:paraId="27FB560F" w14:textId="77777777" w:rsidR="003539A8" w:rsidRDefault="003539A8" w:rsidP="00A94A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CAB3F" w14:textId="0E2C425D" w:rsidR="00D17F9A" w:rsidRPr="0035277B" w:rsidRDefault="0035277B" w:rsidP="0035277B">
    <w:pPr>
      <w:pStyle w:val="Header"/>
      <w:ind w:left="6390" w:firstLine="90"/>
      <w:rPr>
        <w:rFonts w:ascii="Arial" w:hAnsi="Arial" w:cs="Arial"/>
        <w:szCs w:val="24"/>
        <w:lang w:val="mn-MN"/>
      </w:rPr>
    </w:pPr>
    <w:r>
      <w:rPr>
        <w:rFonts w:ascii="Arial" w:hAnsi="Arial" w:cs="Arial"/>
        <w:sz w:val="22"/>
        <w:lang w:val="mn-MN"/>
      </w:rPr>
      <w:t xml:space="preserve">                                                        </w:t>
    </w:r>
    <w:r w:rsidR="00D17F9A" w:rsidRPr="0035277B">
      <w:rPr>
        <w:rFonts w:ascii="Arial" w:hAnsi="Arial" w:cs="Arial"/>
        <w:szCs w:val="24"/>
        <w:lang w:val="mn-MN"/>
      </w:rPr>
      <w:t>Монгол Улсын Сонгуулийн ерөнхий хорооны</w:t>
    </w:r>
  </w:p>
  <w:p w14:paraId="2D5245FD" w14:textId="77777777" w:rsidR="00E964FF" w:rsidRPr="0035277B" w:rsidRDefault="00D17F9A" w:rsidP="0035277B">
    <w:pPr>
      <w:pStyle w:val="Header"/>
      <w:ind w:left="6390" w:firstLine="90"/>
      <w:jc w:val="right"/>
      <w:rPr>
        <w:rFonts w:ascii="Arial" w:hAnsi="Arial" w:cs="Arial"/>
        <w:szCs w:val="24"/>
        <w:lang w:val="mn-MN"/>
      </w:rPr>
    </w:pPr>
    <w:r w:rsidRPr="0035277B">
      <w:rPr>
        <w:rFonts w:ascii="Arial" w:hAnsi="Arial" w:cs="Arial"/>
        <w:szCs w:val="24"/>
        <w:lang w:val="mn-MN"/>
      </w:rPr>
      <w:t xml:space="preserve"> </w:t>
    </w:r>
    <w:r w:rsidR="0035277B" w:rsidRPr="0035277B">
      <w:rPr>
        <w:rFonts w:ascii="Arial" w:hAnsi="Arial" w:cs="Arial"/>
        <w:szCs w:val="24"/>
        <w:lang w:val="mn-MN"/>
      </w:rPr>
      <w:t xml:space="preserve">  </w:t>
    </w:r>
    <w:r w:rsidR="0035277B">
      <w:rPr>
        <w:rFonts w:ascii="Arial" w:hAnsi="Arial" w:cs="Arial"/>
        <w:szCs w:val="24"/>
        <w:lang w:val="mn-MN"/>
      </w:rPr>
      <w:t xml:space="preserve">  </w:t>
    </w:r>
    <w:r w:rsidRPr="0035277B">
      <w:rPr>
        <w:rFonts w:ascii="Arial" w:hAnsi="Arial" w:cs="Arial"/>
        <w:szCs w:val="24"/>
        <w:lang w:val="mn-MN"/>
      </w:rPr>
      <w:t xml:space="preserve">2024 оны </w:t>
    </w:r>
    <w:r w:rsidR="0035277B" w:rsidRPr="0035277B">
      <w:rPr>
        <w:rFonts w:ascii="Arial" w:hAnsi="Arial" w:cs="Arial"/>
        <w:szCs w:val="24"/>
        <w:lang w:val="mn-MN"/>
      </w:rPr>
      <w:t>12</w:t>
    </w:r>
    <w:r w:rsidRPr="0035277B">
      <w:rPr>
        <w:rFonts w:ascii="Arial" w:hAnsi="Arial" w:cs="Arial"/>
        <w:szCs w:val="24"/>
        <w:lang w:val="mn-MN"/>
      </w:rPr>
      <w:t xml:space="preserve"> дугаар тогтоолын </w:t>
    </w:r>
    <w:r w:rsidR="0035277B" w:rsidRPr="0035277B">
      <w:rPr>
        <w:rFonts w:ascii="Arial" w:hAnsi="Arial" w:cs="Arial"/>
        <w:szCs w:val="24"/>
        <w:lang w:val="mn-MN"/>
      </w:rPr>
      <w:t>3</w:t>
    </w:r>
    <w:r w:rsidRPr="0035277B">
      <w:rPr>
        <w:rFonts w:ascii="Arial" w:hAnsi="Arial" w:cs="Arial"/>
        <w:szCs w:val="24"/>
        <w:lang w:val="mn-MN"/>
      </w:rPr>
      <w:t xml:space="preserve"> дугаар хавсрал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3244C"/>
    <w:multiLevelType w:val="hybridMultilevel"/>
    <w:tmpl w:val="285A6728"/>
    <w:lvl w:ilvl="0" w:tplc="3A3EBB0A">
      <w:start w:val="202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51809"/>
    <w:multiLevelType w:val="multilevel"/>
    <w:tmpl w:val="BBF2DC46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i w:val="0"/>
        <w:strike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8B37DAF"/>
    <w:multiLevelType w:val="hybridMultilevel"/>
    <w:tmpl w:val="E044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77C5A"/>
    <w:multiLevelType w:val="hybridMultilevel"/>
    <w:tmpl w:val="4B80E28A"/>
    <w:lvl w:ilvl="0" w:tplc="6B704A2E">
      <w:start w:val="1"/>
      <w:numFmt w:val="decimal"/>
      <w:lvlText w:val="%1."/>
      <w:lvlJc w:val="left"/>
      <w:pPr>
        <w:ind w:left="106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4" w15:restartNumberingAfterBreak="0">
    <w:nsid w:val="1890720E"/>
    <w:multiLevelType w:val="hybridMultilevel"/>
    <w:tmpl w:val="8B5E375E"/>
    <w:lvl w:ilvl="0" w:tplc="90768E7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1A2A70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5944E79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F92B97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4EC319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E145D2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960A26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ADC61D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F20A4B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9445A4"/>
    <w:multiLevelType w:val="hybridMultilevel"/>
    <w:tmpl w:val="9A927112"/>
    <w:lvl w:ilvl="0" w:tplc="96E2C540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6" w15:restartNumberingAfterBreak="0">
    <w:nsid w:val="268566D2"/>
    <w:multiLevelType w:val="hybridMultilevel"/>
    <w:tmpl w:val="63A8843C"/>
    <w:lvl w:ilvl="0" w:tplc="5126901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" w15:restartNumberingAfterBreak="0">
    <w:nsid w:val="30427FC7"/>
    <w:multiLevelType w:val="hybridMultilevel"/>
    <w:tmpl w:val="149E6708"/>
    <w:lvl w:ilvl="0" w:tplc="06BCBD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9C31DE"/>
    <w:multiLevelType w:val="multilevel"/>
    <w:tmpl w:val="5442CD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5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2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9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76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96" w:hanging="2160"/>
      </w:pPr>
      <w:rPr>
        <w:rFonts w:hint="default"/>
      </w:rPr>
    </w:lvl>
  </w:abstractNum>
  <w:abstractNum w:abstractNumId="9" w15:restartNumberingAfterBreak="0">
    <w:nsid w:val="379C1656"/>
    <w:multiLevelType w:val="hybridMultilevel"/>
    <w:tmpl w:val="9A927112"/>
    <w:lvl w:ilvl="0" w:tplc="96E2C540">
      <w:start w:val="1"/>
      <w:numFmt w:val="decimal"/>
      <w:lvlText w:val="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" w15:restartNumberingAfterBreak="0">
    <w:nsid w:val="43707433"/>
    <w:multiLevelType w:val="hybridMultilevel"/>
    <w:tmpl w:val="33AC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C493D"/>
    <w:multiLevelType w:val="hybridMultilevel"/>
    <w:tmpl w:val="BBC6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24A60"/>
    <w:multiLevelType w:val="hybridMultilevel"/>
    <w:tmpl w:val="F2FA1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94C65"/>
    <w:multiLevelType w:val="hybridMultilevel"/>
    <w:tmpl w:val="9F0E6468"/>
    <w:lvl w:ilvl="0" w:tplc="7820C9E8">
      <w:start w:val="1"/>
      <w:numFmt w:val="decimal"/>
      <w:lvlText w:val="%1."/>
      <w:lvlJc w:val="left"/>
      <w:pPr>
        <w:ind w:left="7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num w:numId="1" w16cid:durableId="352270619">
    <w:abstractNumId w:val="8"/>
  </w:num>
  <w:num w:numId="2" w16cid:durableId="2108504193">
    <w:abstractNumId w:val="7"/>
  </w:num>
  <w:num w:numId="3" w16cid:durableId="1817716927">
    <w:abstractNumId w:val="13"/>
  </w:num>
  <w:num w:numId="4" w16cid:durableId="1412657521">
    <w:abstractNumId w:val="6"/>
  </w:num>
  <w:num w:numId="5" w16cid:durableId="998077208">
    <w:abstractNumId w:val="3"/>
  </w:num>
  <w:num w:numId="6" w16cid:durableId="661087863">
    <w:abstractNumId w:val="5"/>
  </w:num>
  <w:num w:numId="7" w16cid:durableId="975648139">
    <w:abstractNumId w:val="4"/>
  </w:num>
  <w:num w:numId="8" w16cid:durableId="1608197910">
    <w:abstractNumId w:val="11"/>
  </w:num>
  <w:num w:numId="9" w16cid:durableId="600383543">
    <w:abstractNumId w:val="9"/>
  </w:num>
  <w:num w:numId="10" w16cid:durableId="298875822">
    <w:abstractNumId w:val="12"/>
  </w:num>
  <w:num w:numId="11" w16cid:durableId="646741063">
    <w:abstractNumId w:val="1"/>
  </w:num>
  <w:num w:numId="12" w16cid:durableId="2056156705">
    <w:abstractNumId w:val="10"/>
  </w:num>
  <w:num w:numId="13" w16cid:durableId="282269725">
    <w:abstractNumId w:val="2"/>
  </w:num>
  <w:num w:numId="14" w16cid:durableId="996422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zA0NbAwMTEDUko6SsGpxcWZ+XkgBUa1AEHbICUsAAAA"/>
  </w:docVars>
  <w:rsids>
    <w:rsidRoot w:val="009D1875"/>
    <w:rsid w:val="00000FC1"/>
    <w:rsid w:val="00001A87"/>
    <w:rsid w:val="0001188F"/>
    <w:rsid w:val="00011E74"/>
    <w:rsid w:val="00032941"/>
    <w:rsid w:val="00032A10"/>
    <w:rsid w:val="000334F4"/>
    <w:rsid w:val="000349FB"/>
    <w:rsid w:val="00035C4A"/>
    <w:rsid w:val="00036F38"/>
    <w:rsid w:val="00040F95"/>
    <w:rsid w:val="00042952"/>
    <w:rsid w:val="00043833"/>
    <w:rsid w:val="00045B24"/>
    <w:rsid w:val="00052FB1"/>
    <w:rsid w:val="000541E0"/>
    <w:rsid w:val="000551DB"/>
    <w:rsid w:val="000552B7"/>
    <w:rsid w:val="00064EFB"/>
    <w:rsid w:val="0006634C"/>
    <w:rsid w:val="00071E66"/>
    <w:rsid w:val="00075AF2"/>
    <w:rsid w:val="0008178B"/>
    <w:rsid w:val="00085E47"/>
    <w:rsid w:val="0009339D"/>
    <w:rsid w:val="00094C05"/>
    <w:rsid w:val="000968C8"/>
    <w:rsid w:val="000977F9"/>
    <w:rsid w:val="000A6FDE"/>
    <w:rsid w:val="000A7B43"/>
    <w:rsid w:val="000A7F1A"/>
    <w:rsid w:val="000B071D"/>
    <w:rsid w:val="000B373F"/>
    <w:rsid w:val="000B4AA7"/>
    <w:rsid w:val="000B5954"/>
    <w:rsid w:val="000B5B8C"/>
    <w:rsid w:val="000B5DA8"/>
    <w:rsid w:val="000B6622"/>
    <w:rsid w:val="000B6B31"/>
    <w:rsid w:val="000B7DB1"/>
    <w:rsid w:val="000C4C6A"/>
    <w:rsid w:val="000D2273"/>
    <w:rsid w:val="000D2276"/>
    <w:rsid w:val="000D2C5F"/>
    <w:rsid w:val="000D45BB"/>
    <w:rsid w:val="000D6F7F"/>
    <w:rsid w:val="000E69FB"/>
    <w:rsid w:val="000E6BD0"/>
    <w:rsid w:val="000E7311"/>
    <w:rsid w:val="000E7829"/>
    <w:rsid w:val="000F5D9F"/>
    <w:rsid w:val="00103FC1"/>
    <w:rsid w:val="001052C9"/>
    <w:rsid w:val="00106F39"/>
    <w:rsid w:val="001117FD"/>
    <w:rsid w:val="00116D76"/>
    <w:rsid w:val="001210E6"/>
    <w:rsid w:val="0012183D"/>
    <w:rsid w:val="00124EF7"/>
    <w:rsid w:val="00126498"/>
    <w:rsid w:val="00126CDF"/>
    <w:rsid w:val="00126EB8"/>
    <w:rsid w:val="00136C0E"/>
    <w:rsid w:val="00141C01"/>
    <w:rsid w:val="001515CF"/>
    <w:rsid w:val="00161283"/>
    <w:rsid w:val="00163CB2"/>
    <w:rsid w:val="00165A8B"/>
    <w:rsid w:val="00170458"/>
    <w:rsid w:val="00172AFB"/>
    <w:rsid w:val="001774CF"/>
    <w:rsid w:val="00180D69"/>
    <w:rsid w:val="00183DE0"/>
    <w:rsid w:val="00185B59"/>
    <w:rsid w:val="00186FD7"/>
    <w:rsid w:val="001905C2"/>
    <w:rsid w:val="001914DA"/>
    <w:rsid w:val="00197534"/>
    <w:rsid w:val="001A0FF8"/>
    <w:rsid w:val="001A3C77"/>
    <w:rsid w:val="001A3CB6"/>
    <w:rsid w:val="001A5CF3"/>
    <w:rsid w:val="001A6986"/>
    <w:rsid w:val="001A74DA"/>
    <w:rsid w:val="001B12DB"/>
    <w:rsid w:val="001B3BD7"/>
    <w:rsid w:val="001B43B8"/>
    <w:rsid w:val="001B4485"/>
    <w:rsid w:val="001B490B"/>
    <w:rsid w:val="001B66F9"/>
    <w:rsid w:val="001C025B"/>
    <w:rsid w:val="001C53BE"/>
    <w:rsid w:val="001C675D"/>
    <w:rsid w:val="001D0BED"/>
    <w:rsid w:val="001D1498"/>
    <w:rsid w:val="001D2CEB"/>
    <w:rsid w:val="001E55F7"/>
    <w:rsid w:val="001E7AA3"/>
    <w:rsid w:val="001F0323"/>
    <w:rsid w:val="001F0CA3"/>
    <w:rsid w:val="001F3A13"/>
    <w:rsid w:val="001F4013"/>
    <w:rsid w:val="001F4DB1"/>
    <w:rsid w:val="002042DD"/>
    <w:rsid w:val="00206769"/>
    <w:rsid w:val="00206F68"/>
    <w:rsid w:val="00213176"/>
    <w:rsid w:val="0021379C"/>
    <w:rsid w:val="00216098"/>
    <w:rsid w:val="00216BEA"/>
    <w:rsid w:val="00217E1C"/>
    <w:rsid w:val="002205DA"/>
    <w:rsid w:val="0022123B"/>
    <w:rsid w:val="00224F7E"/>
    <w:rsid w:val="00226980"/>
    <w:rsid w:val="00237067"/>
    <w:rsid w:val="00240290"/>
    <w:rsid w:val="00244E67"/>
    <w:rsid w:val="00246A57"/>
    <w:rsid w:val="00250D25"/>
    <w:rsid w:val="00251F3D"/>
    <w:rsid w:val="0025762F"/>
    <w:rsid w:val="002618E4"/>
    <w:rsid w:val="00273730"/>
    <w:rsid w:val="00275C18"/>
    <w:rsid w:val="00283AB0"/>
    <w:rsid w:val="00284105"/>
    <w:rsid w:val="00285F83"/>
    <w:rsid w:val="00286ABB"/>
    <w:rsid w:val="00290A19"/>
    <w:rsid w:val="00291411"/>
    <w:rsid w:val="00292BC8"/>
    <w:rsid w:val="002A0285"/>
    <w:rsid w:val="002A0E97"/>
    <w:rsid w:val="002A1F77"/>
    <w:rsid w:val="002A3370"/>
    <w:rsid w:val="002A6020"/>
    <w:rsid w:val="002B04DF"/>
    <w:rsid w:val="002B3EA2"/>
    <w:rsid w:val="002B714B"/>
    <w:rsid w:val="002B735D"/>
    <w:rsid w:val="002C4F3F"/>
    <w:rsid w:val="002C51D0"/>
    <w:rsid w:val="002D0C2C"/>
    <w:rsid w:val="002D38EE"/>
    <w:rsid w:val="002D443C"/>
    <w:rsid w:val="002D69C7"/>
    <w:rsid w:val="002D6CB8"/>
    <w:rsid w:val="002E099C"/>
    <w:rsid w:val="002E0BCF"/>
    <w:rsid w:val="002E1405"/>
    <w:rsid w:val="002E19F9"/>
    <w:rsid w:val="002E4FBC"/>
    <w:rsid w:val="002E583B"/>
    <w:rsid w:val="002F254E"/>
    <w:rsid w:val="002F362D"/>
    <w:rsid w:val="002F5E0E"/>
    <w:rsid w:val="003036FA"/>
    <w:rsid w:val="00304F4D"/>
    <w:rsid w:val="00306952"/>
    <w:rsid w:val="003157F5"/>
    <w:rsid w:val="00321F2D"/>
    <w:rsid w:val="00336F7C"/>
    <w:rsid w:val="00337CD5"/>
    <w:rsid w:val="0034690B"/>
    <w:rsid w:val="00350E98"/>
    <w:rsid w:val="0035277B"/>
    <w:rsid w:val="00352A11"/>
    <w:rsid w:val="003539A8"/>
    <w:rsid w:val="00354C4C"/>
    <w:rsid w:val="003570B3"/>
    <w:rsid w:val="0035724C"/>
    <w:rsid w:val="00364E09"/>
    <w:rsid w:val="00367345"/>
    <w:rsid w:val="00390480"/>
    <w:rsid w:val="00390845"/>
    <w:rsid w:val="00390DDF"/>
    <w:rsid w:val="003955EE"/>
    <w:rsid w:val="00396F26"/>
    <w:rsid w:val="003A0E47"/>
    <w:rsid w:val="003B2113"/>
    <w:rsid w:val="003B2676"/>
    <w:rsid w:val="003B3007"/>
    <w:rsid w:val="003C14CE"/>
    <w:rsid w:val="003C7256"/>
    <w:rsid w:val="003D1D2D"/>
    <w:rsid w:val="003D3B93"/>
    <w:rsid w:val="003D3F83"/>
    <w:rsid w:val="003D4FDF"/>
    <w:rsid w:val="003D6146"/>
    <w:rsid w:val="003D69C0"/>
    <w:rsid w:val="003D767E"/>
    <w:rsid w:val="003E5F11"/>
    <w:rsid w:val="003E620C"/>
    <w:rsid w:val="003F3377"/>
    <w:rsid w:val="003F7C03"/>
    <w:rsid w:val="003F7CDD"/>
    <w:rsid w:val="00400C75"/>
    <w:rsid w:val="004055C6"/>
    <w:rsid w:val="0040598F"/>
    <w:rsid w:val="004121E1"/>
    <w:rsid w:val="004140A7"/>
    <w:rsid w:val="004144AB"/>
    <w:rsid w:val="00414AD9"/>
    <w:rsid w:val="004164B4"/>
    <w:rsid w:val="00426D29"/>
    <w:rsid w:val="004319E2"/>
    <w:rsid w:val="004349AC"/>
    <w:rsid w:val="00435640"/>
    <w:rsid w:val="004356BA"/>
    <w:rsid w:val="004364D4"/>
    <w:rsid w:val="00441AAD"/>
    <w:rsid w:val="00444F2B"/>
    <w:rsid w:val="00446FA1"/>
    <w:rsid w:val="00447D83"/>
    <w:rsid w:val="00450DD3"/>
    <w:rsid w:val="004510AA"/>
    <w:rsid w:val="00451BB7"/>
    <w:rsid w:val="004529BD"/>
    <w:rsid w:val="0045404B"/>
    <w:rsid w:val="00454772"/>
    <w:rsid w:val="00455BA0"/>
    <w:rsid w:val="004624DD"/>
    <w:rsid w:val="00465035"/>
    <w:rsid w:val="00465F02"/>
    <w:rsid w:val="00474760"/>
    <w:rsid w:val="00476759"/>
    <w:rsid w:val="00477958"/>
    <w:rsid w:val="004802E3"/>
    <w:rsid w:val="00481343"/>
    <w:rsid w:val="0048422F"/>
    <w:rsid w:val="00484F7E"/>
    <w:rsid w:val="0048515D"/>
    <w:rsid w:val="00492A97"/>
    <w:rsid w:val="004938CF"/>
    <w:rsid w:val="00495209"/>
    <w:rsid w:val="004A146C"/>
    <w:rsid w:val="004A2CF8"/>
    <w:rsid w:val="004B0AB9"/>
    <w:rsid w:val="004B301C"/>
    <w:rsid w:val="004B3B6D"/>
    <w:rsid w:val="004C02B3"/>
    <w:rsid w:val="004C0C60"/>
    <w:rsid w:val="004C5735"/>
    <w:rsid w:val="004C60C4"/>
    <w:rsid w:val="004D062E"/>
    <w:rsid w:val="004D4E53"/>
    <w:rsid w:val="004D5A55"/>
    <w:rsid w:val="004D77F1"/>
    <w:rsid w:val="004E1DE3"/>
    <w:rsid w:val="004E2C34"/>
    <w:rsid w:val="004E6220"/>
    <w:rsid w:val="004F25ED"/>
    <w:rsid w:val="004F3278"/>
    <w:rsid w:val="004F3404"/>
    <w:rsid w:val="004F437C"/>
    <w:rsid w:val="004F51A2"/>
    <w:rsid w:val="004F6324"/>
    <w:rsid w:val="004F7140"/>
    <w:rsid w:val="00503CBB"/>
    <w:rsid w:val="00504A1F"/>
    <w:rsid w:val="00505C35"/>
    <w:rsid w:val="00510B2B"/>
    <w:rsid w:val="00512267"/>
    <w:rsid w:val="005136B9"/>
    <w:rsid w:val="005168CF"/>
    <w:rsid w:val="00523426"/>
    <w:rsid w:val="0052594F"/>
    <w:rsid w:val="0052639F"/>
    <w:rsid w:val="00527975"/>
    <w:rsid w:val="0053093B"/>
    <w:rsid w:val="00536196"/>
    <w:rsid w:val="005378F9"/>
    <w:rsid w:val="00537CC0"/>
    <w:rsid w:val="0054097A"/>
    <w:rsid w:val="00540A3A"/>
    <w:rsid w:val="00541BEF"/>
    <w:rsid w:val="00543CC9"/>
    <w:rsid w:val="00545413"/>
    <w:rsid w:val="00551EFC"/>
    <w:rsid w:val="00552ADF"/>
    <w:rsid w:val="0055477C"/>
    <w:rsid w:val="005551C0"/>
    <w:rsid w:val="0055760B"/>
    <w:rsid w:val="0056014F"/>
    <w:rsid w:val="005630B8"/>
    <w:rsid w:val="005638A1"/>
    <w:rsid w:val="005638E5"/>
    <w:rsid w:val="005654DB"/>
    <w:rsid w:val="00566591"/>
    <w:rsid w:val="00570A00"/>
    <w:rsid w:val="005730EB"/>
    <w:rsid w:val="0057343E"/>
    <w:rsid w:val="00577688"/>
    <w:rsid w:val="0058141F"/>
    <w:rsid w:val="0058294A"/>
    <w:rsid w:val="005851C9"/>
    <w:rsid w:val="00585C6F"/>
    <w:rsid w:val="00592E56"/>
    <w:rsid w:val="00592FC9"/>
    <w:rsid w:val="00594C74"/>
    <w:rsid w:val="005A15DC"/>
    <w:rsid w:val="005A311A"/>
    <w:rsid w:val="005A3A84"/>
    <w:rsid w:val="005A6AD8"/>
    <w:rsid w:val="005B109E"/>
    <w:rsid w:val="005B18BF"/>
    <w:rsid w:val="005B716D"/>
    <w:rsid w:val="005C17D0"/>
    <w:rsid w:val="005C1DE0"/>
    <w:rsid w:val="005C42BB"/>
    <w:rsid w:val="005C61BF"/>
    <w:rsid w:val="005D38B0"/>
    <w:rsid w:val="005D48B3"/>
    <w:rsid w:val="005D5292"/>
    <w:rsid w:val="005D628F"/>
    <w:rsid w:val="005E29F8"/>
    <w:rsid w:val="005E6037"/>
    <w:rsid w:val="005F2FBE"/>
    <w:rsid w:val="005F59C7"/>
    <w:rsid w:val="005F6A00"/>
    <w:rsid w:val="005F7209"/>
    <w:rsid w:val="0060472B"/>
    <w:rsid w:val="00604AC3"/>
    <w:rsid w:val="006052E0"/>
    <w:rsid w:val="00606639"/>
    <w:rsid w:val="0061124E"/>
    <w:rsid w:val="00612AF1"/>
    <w:rsid w:val="00614F5F"/>
    <w:rsid w:val="0062124C"/>
    <w:rsid w:val="00625F7B"/>
    <w:rsid w:val="00633AAE"/>
    <w:rsid w:val="00633B7D"/>
    <w:rsid w:val="0063506D"/>
    <w:rsid w:val="006451D5"/>
    <w:rsid w:val="00650B68"/>
    <w:rsid w:val="006524F6"/>
    <w:rsid w:val="00665CD5"/>
    <w:rsid w:val="00665F32"/>
    <w:rsid w:val="00666465"/>
    <w:rsid w:val="00667D87"/>
    <w:rsid w:val="00671E79"/>
    <w:rsid w:val="00673143"/>
    <w:rsid w:val="00682E7E"/>
    <w:rsid w:val="00683DAE"/>
    <w:rsid w:val="0068549D"/>
    <w:rsid w:val="006910DE"/>
    <w:rsid w:val="006939A9"/>
    <w:rsid w:val="006957C1"/>
    <w:rsid w:val="006A1F5B"/>
    <w:rsid w:val="006A268C"/>
    <w:rsid w:val="006A2A4F"/>
    <w:rsid w:val="006A3A44"/>
    <w:rsid w:val="006A71D1"/>
    <w:rsid w:val="006B0DF1"/>
    <w:rsid w:val="006C0876"/>
    <w:rsid w:val="006C448F"/>
    <w:rsid w:val="006C5719"/>
    <w:rsid w:val="006C5FAD"/>
    <w:rsid w:val="006C6D36"/>
    <w:rsid w:val="006D6199"/>
    <w:rsid w:val="006D7185"/>
    <w:rsid w:val="006D7BB0"/>
    <w:rsid w:val="006E16F3"/>
    <w:rsid w:val="006E3E2C"/>
    <w:rsid w:val="006E7083"/>
    <w:rsid w:val="006E7710"/>
    <w:rsid w:val="006F0973"/>
    <w:rsid w:val="006F4C10"/>
    <w:rsid w:val="006F7939"/>
    <w:rsid w:val="00701443"/>
    <w:rsid w:val="0070549B"/>
    <w:rsid w:val="00707AB6"/>
    <w:rsid w:val="00711085"/>
    <w:rsid w:val="007152DE"/>
    <w:rsid w:val="00720E22"/>
    <w:rsid w:val="007230B4"/>
    <w:rsid w:val="00724B06"/>
    <w:rsid w:val="0072571B"/>
    <w:rsid w:val="00725BE5"/>
    <w:rsid w:val="0072661C"/>
    <w:rsid w:val="0072798D"/>
    <w:rsid w:val="00730D1C"/>
    <w:rsid w:val="00734355"/>
    <w:rsid w:val="00734516"/>
    <w:rsid w:val="0073543D"/>
    <w:rsid w:val="00743E5F"/>
    <w:rsid w:val="00746556"/>
    <w:rsid w:val="00763AC7"/>
    <w:rsid w:val="00767A1E"/>
    <w:rsid w:val="00770CCA"/>
    <w:rsid w:val="007771FC"/>
    <w:rsid w:val="00781B1F"/>
    <w:rsid w:val="00782273"/>
    <w:rsid w:val="007839E7"/>
    <w:rsid w:val="007A39A4"/>
    <w:rsid w:val="007A662D"/>
    <w:rsid w:val="007B3435"/>
    <w:rsid w:val="007B3736"/>
    <w:rsid w:val="007C36F9"/>
    <w:rsid w:val="007C6870"/>
    <w:rsid w:val="007C72CC"/>
    <w:rsid w:val="007C7400"/>
    <w:rsid w:val="007C754C"/>
    <w:rsid w:val="007C7D42"/>
    <w:rsid w:val="007D3E35"/>
    <w:rsid w:val="007D4D8B"/>
    <w:rsid w:val="007E01EA"/>
    <w:rsid w:val="007E7F9A"/>
    <w:rsid w:val="00801FE3"/>
    <w:rsid w:val="00805A82"/>
    <w:rsid w:val="00805DEB"/>
    <w:rsid w:val="0080691D"/>
    <w:rsid w:val="00810C14"/>
    <w:rsid w:val="00814762"/>
    <w:rsid w:val="008173B5"/>
    <w:rsid w:val="00826A68"/>
    <w:rsid w:val="008279AD"/>
    <w:rsid w:val="00833826"/>
    <w:rsid w:val="00842017"/>
    <w:rsid w:val="00844B3D"/>
    <w:rsid w:val="00845ACC"/>
    <w:rsid w:val="00846BDC"/>
    <w:rsid w:val="00852648"/>
    <w:rsid w:val="008650F4"/>
    <w:rsid w:val="0086519A"/>
    <w:rsid w:val="00867F4F"/>
    <w:rsid w:val="0087156C"/>
    <w:rsid w:val="008715B8"/>
    <w:rsid w:val="008720EB"/>
    <w:rsid w:val="00874B6E"/>
    <w:rsid w:val="00875CAF"/>
    <w:rsid w:val="00882FC4"/>
    <w:rsid w:val="008847F8"/>
    <w:rsid w:val="00892011"/>
    <w:rsid w:val="00893C3C"/>
    <w:rsid w:val="008A1B65"/>
    <w:rsid w:val="008A2BF4"/>
    <w:rsid w:val="008A440C"/>
    <w:rsid w:val="008A589A"/>
    <w:rsid w:val="008A5E10"/>
    <w:rsid w:val="008A7339"/>
    <w:rsid w:val="008B2C61"/>
    <w:rsid w:val="008B5251"/>
    <w:rsid w:val="008B5736"/>
    <w:rsid w:val="008C0866"/>
    <w:rsid w:val="008C3F04"/>
    <w:rsid w:val="008C4492"/>
    <w:rsid w:val="008C46EA"/>
    <w:rsid w:val="008C7DC2"/>
    <w:rsid w:val="008E1302"/>
    <w:rsid w:val="008E32F6"/>
    <w:rsid w:val="008E5BA1"/>
    <w:rsid w:val="008E7A83"/>
    <w:rsid w:val="008F67C3"/>
    <w:rsid w:val="00902AE1"/>
    <w:rsid w:val="00904343"/>
    <w:rsid w:val="00904D84"/>
    <w:rsid w:val="00911619"/>
    <w:rsid w:val="00913F66"/>
    <w:rsid w:val="00920ECB"/>
    <w:rsid w:val="00931CAE"/>
    <w:rsid w:val="009336B6"/>
    <w:rsid w:val="009424D2"/>
    <w:rsid w:val="0094385A"/>
    <w:rsid w:val="00953627"/>
    <w:rsid w:val="00953CBA"/>
    <w:rsid w:val="009556C0"/>
    <w:rsid w:val="00956559"/>
    <w:rsid w:val="009605DC"/>
    <w:rsid w:val="009617F2"/>
    <w:rsid w:val="00964A15"/>
    <w:rsid w:val="0096775F"/>
    <w:rsid w:val="00967DA5"/>
    <w:rsid w:val="00971BE9"/>
    <w:rsid w:val="009720E3"/>
    <w:rsid w:val="00972457"/>
    <w:rsid w:val="00977022"/>
    <w:rsid w:val="0097762E"/>
    <w:rsid w:val="009831E5"/>
    <w:rsid w:val="009855B7"/>
    <w:rsid w:val="00986DFC"/>
    <w:rsid w:val="00987298"/>
    <w:rsid w:val="00987DB4"/>
    <w:rsid w:val="0099658F"/>
    <w:rsid w:val="009A06D9"/>
    <w:rsid w:val="009A52EC"/>
    <w:rsid w:val="009A57EF"/>
    <w:rsid w:val="009B1D20"/>
    <w:rsid w:val="009C0F22"/>
    <w:rsid w:val="009C7056"/>
    <w:rsid w:val="009C7CCB"/>
    <w:rsid w:val="009C7E71"/>
    <w:rsid w:val="009D0854"/>
    <w:rsid w:val="009D0A9B"/>
    <w:rsid w:val="009D0CAD"/>
    <w:rsid w:val="009D1875"/>
    <w:rsid w:val="009D357A"/>
    <w:rsid w:val="009D50E2"/>
    <w:rsid w:val="009D5299"/>
    <w:rsid w:val="009D53D6"/>
    <w:rsid w:val="009E0F61"/>
    <w:rsid w:val="009E435E"/>
    <w:rsid w:val="009E4A18"/>
    <w:rsid w:val="009E655A"/>
    <w:rsid w:val="009E7196"/>
    <w:rsid w:val="009E73DF"/>
    <w:rsid w:val="009F1744"/>
    <w:rsid w:val="009F354F"/>
    <w:rsid w:val="009F3F3F"/>
    <w:rsid w:val="009F4131"/>
    <w:rsid w:val="009F65AD"/>
    <w:rsid w:val="00A02BF7"/>
    <w:rsid w:val="00A059A4"/>
    <w:rsid w:val="00A06218"/>
    <w:rsid w:val="00A076C9"/>
    <w:rsid w:val="00A1295A"/>
    <w:rsid w:val="00A14542"/>
    <w:rsid w:val="00A168FD"/>
    <w:rsid w:val="00A16D99"/>
    <w:rsid w:val="00A21931"/>
    <w:rsid w:val="00A23430"/>
    <w:rsid w:val="00A25BAB"/>
    <w:rsid w:val="00A310E6"/>
    <w:rsid w:val="00A32EE1"/>
    <w:rsid w:val="00A335D3"/>
    <w:rsid w:val="00A3483B"/>
    <w:rsid w:val="00A37D83"/>
    <w:rsid w:val="00A40D10"/>
    <w:rsid w:val="00A524DF"/>
    <w:rsid w:val="00A555D9"/>
    <w:rsid w:val="00A56C47"/>
    <w:rsid w:val="00A64355"/>
    <w:rsid w:val="00A66740"/>
    <w:rsid w:val="00A71BFE"/>
    <w:rsid w:val="00A722BA"/>
    <w:rsid w:val="00A73BB9"/>
    <w:rsid w:val="00A74581"/>
    <w:rsid w:val="00A774E1"/>
    <w:rsid w:val="00A8018F"/>
    <w:rsid w:val="00A82161"/>
    <w:rsid w:val="00A824CD"/>
    <w:rsid w:val="00A86642"/>
    <w:rsid w:val="00A92D4A"/>
    <w:rsid w:val="00A94A15"/>
    <w:rsid w:val="00AA5E00"/>
    <w:rsid w:val="00AA6C08"/>
    <w:rsid w:val="00AB59CC"/>
    <w:rsid w:val="00AB5B5D"/>
    <w:rsid w:val="00AB76D3"/>
    <w:rsid w:val="00AC244C"/>
    <w:rsid w:val="00AC2CE7"/>
    <w:rsid w:val="00AD252E"/>
    <w:rsid w:val="00AD3A10"/>
    <w:rsid w:val="00AD3B79"/>
    <w:rsid w:val="00AD6DCE"/>
    <w:rsid w:val="00AE06D9"/>
    <w:rsid w:val="00AE101F"/>
    <w:rsid w:val="00AE79BD"/>
    <w:rsid w:val="00AF490A"/>
    <w:rsid w:val="00AF7ACC"/>
    <w:rsid w:val="00B00434"/>
    <w:rsid w:val="00B0655C"/>
    <w:rsid w:val="00B06C68"/>
    <w:rsid w:val="00B11AB6"/>
    <w:rsid w:val="00B20E85"/>
    <w:rsid w:val="00B27AB3"/>
    <w:rsid w:val="00B31F7F"/>
    <w:rsid w:val="00B32300"/>
    <w:rsid w:val="00B359D5"/>
    <w:rsid w:val="00B3601F"/>
    <w:rsid w:val="00B43EEC"/>
    <w:rsid w:val="00B451CB"/>
    <w:rsid w:val="00B452A4"/>
    <w:rsid w:val="00B47433"/>
    <w:rsid w:val="00B502AF"/>
    <w:rsid w:val="00B53025"/>
    <w:rsid w:val="00B616CC"/>
    <w:rsid w:val="00B64840"/>
    <w:rsid w:val="00B670D9"/>
    <w:rsid w:val="00B7450B"/>
    <w:rsid w:val="00B749AA"/>
    <w:rsid w:val="00B75D80"/>
    <w:rsid w:val="00B82904"/>
    <w:rsid w:val="00B82AB7"/>
    <w:rsid w:val="00B94375"/>
    <w:rsid w:val="00BA0047"/>
    <w:rsid w:val="00BA1C70"/>
    <w:rsid w:val="00BA3CB8"/>
    <w:rsid w:val="00BA76B2"/>
    <w:rsid w:val="00BA7D0A"/>
    <w:rsid w:val="00BB3B27"/>
    <w:rsid w:val="00BB5594"/>
    <w:rsid w:val="00BB60B5"/>
    <w:rsid w:val="00BB72FF"/>
    <w:rsid w:val="00BC262E"/>
    <w:rsid w:val="00BC3C23"/>
    <w:rsid w:val="00BC50FB"/>
    <w:rsid w:val="00BD31CF"/>
    <w:rsid w:val="00BD4DA5"/>
    <w:rsid w:val="00BD5023"/>
    <w:rsid w:val="00BE17B0"/>
    <w:rsid w:val="00BE6A09"/>
    <w:rsid w:val="00BF0A20"/>
    <w:rsid w:val="00BF3B2E"/>
    <w:rsid w:val="00BF4EB3"/>
    <w:rsid w:val="00BF5759"/>
    <w:rsid w:val="00C00050"/>
    <w:rsid w:val="00C025D3"/>
    <w:rsid w:val="00C02E90"/>
    <w:rsid w:val="00C06269"/>
    <w:rsid w:val="00C0755E"/>
    <w:rsid w:val="00C07D05"/>
    <w:rsid w:val="00C22E71"/>
    <w:rsid w:val="00C26BF9"/>
    <w:rsid w:val="00C27305"/>
    <w:rsid w:val="00C32AC7"/>
    <w:rsid w:val="00C33482"/>
    <w:rsid w:val="00C3378B"/>
    <w:rsid w:val="00C366AC"/>
    <w:rsid w:val="00C40627"/>
    <w:rsid w:val="00C40BAA"/>
    <w:rsid w:val="00C40E04"/>
    <w:rsid w:val="00C42825"/>
    <w:rsid w:val="00C42925"/>
    <w:rsid w:val="00C42959"/>
    <w:rsid w:val="00C47ACB"/>
    <w:rsid w:val="00C5137E"/>
    <w:rsid w:val="00C513B1"/>
    <w:rsid w:val="00C53ACB"/>
    <w:rsid w:val="00C605AA"/>
    <w:rsid w:val="00C60C86"/>
    <w:rsid w:val="00C616ED"/>
    <w:rsid w:val="00C64CB9"/>
    <w:rsid w:val="00C71B96"/>
    <w:rsid w:val="00C72A19"/>
    <w:rsid w:val="00C766B1"/>
    <w:rsid w:val="00C844B4"/>
    <w:rsid w:val="00C84D19"/>
    <w:rsid w:val="00C91A6B"/>
    <w:rsid w:val="00C95573"/>
    <w:rsid w:val="00C9795E"/>
    <w:rsid w:val="00C97B74"/>
    <w:rsid w:val="00CB033A"/>
    <w:rsid w:val="00CB12E6"/>
    <w:rsid w:val="00CB234C"/>
    <w:rsid w:val="00CB2404"/>
    <w:rsid w:val="00CB35E8"/>
    <w:rsid w:val="00CB3AF8"/>
    <w:rsid w:val="00CB3C6D"/>
    <w:rsid w:val="00CB779E"/>
    <w:rsid w:val="00CC6C25"/>
    <w:rsid w:val="00CC6F70"/>
    <w:rsid w:val="00CD4935"/>
    <w:rsid w:val="00CE0A10"/>
    <w:rsid w:val="00CE2119"/>
    <w:rsid w:val="00CE332A"/>
    <w:rsid w:val="00CE72AF"/>
    <w:rsid w:val="00CF0A7B"/>
    <w:rsid w:val="00D00ADA"/>
    <w:rsid w:val="00D01B54"/>
    <w:rsid w:val="00D034D2"/>
    <w:rsid w:val="00D07648"/>
    <w:rsid w:val="00D11BCA"/>
    <w:rsid w:val="00D13A05"/>
    <w:rsid w:val="00D155A8"/>
    <w:rsid w:val="00D16F0B"/>
    <w:rsid w:val="00D17F9A"/>
    <w:rsid w:val="00D2054F"/>
    <w:rsid w:val="00D23722"/>
    <w:rsid w:val="00D23B98"/>
    <w:rsid w:val="00D34962"/>
    <w:rsid w:val="00D426C0"/>
    <w:rsid w:val="00D43F49"/>
    <w:rsid w:val="00D47627"/>
    <w:rsid w:val="00D50819"/>
    <w:rsid w:val="00D55669"/>
    <w:rsid w:val="00D62DEE"/>
    <w:rsid w:val="00D64196"/>
    <w:rsid w:val="00D656BA"/>
    <w:rsid w:val="00D66169"/>
    <w:rsid w:val="00D71432"/>
    <w:rsid w:val="00D72B20"/>
    <w:rsid w:val="00D73A9D"/>
    <w:rsid w:val="00D755A2"/>
    <w:rsid w:val="00D768AC"/>
    <w:rsid w:val="00D77B3E"/>
    <w:rsid w:val="00D809EC"/>
    <w:rsid w:val="00D80AB9"/>
    <w:rsid w:val="00D820E6"/>
    <w:rsid w:val="00D9388D"/>
    <w:rsid w:val="00D9612C"/>
    <w:rsid w:val="00DA1860"/>
    <w:rsid w:val="00DA2879"/>
    <w:rsid w:val="00DA2E03"/>
    <w:rsid w:val="00DB1254"/>
    <w:rsid w:val="00DB24DB"/>
    <w:rsid w:val="00DB2B46"/>
    <w:rsid w:val="00DB3052"/>
    <w:rsid w:val="00DB3920"/>
    <w:rsid w:val="00DB53E5"/>
    <w:rsid w:val="00DB5644"/>
    <w:rsid w:val="00DB66B4"/>
    <w:rsid w:val="00DB6775"/>
    <w:rsid w:val="00DB6ECD"/>
    <w:rsid w:val="00DD0F67"/>
    <w:rsid w:val="00DD3017"/>
    <w:rsid w:val="00DD3685"/>
    <w:rsid w:val="00DD53D9"/>
    <w:rsid w:val="00DD5AB6"/>
    <w:rsid w:val="00DD5AD3"/>
    <w:rsid w:val="00DD5EB3"/>
    <w:rsid w:val="00DE0941"/>
    <w:rsid w:val="00DE39EE"/>
    <w:rsid w:val="00DE3AE3"/>
    <w:rsid w:val="00DE5E3D"/>
    <w:rsid w:val="00DE5F17"/>
    <w:rsid w:val="00DF02FB"/>
    <w:rsid w:val="00DF1525"/>
    <w:rsid w:val="00DF49CC"/>
    <w:rsid w:val="00E017DC"/>
    <w:rsid w:val="00E01F62"/>
    <w:rsid w:val="00E02D3D"/>
    <w:rsid w:val="00E101C7"/>
    <w:rsid w:val="00E11354"/>
    <w:rsid w:val="00E136A9"/>
    <w:rsid w:val="00E14BCB"/>
    <w:rsid w:val="00E16D98"/>
    <w:rsid w:val="00E22942"/>
    <w:rsid w:val="00E34747"/>
    <w:rsid w:val="00E3629A"/>
    <w:rsid w:val="00E37D36"/>
    <w:rsid w:val="00E457FD"/>
    <w:rsid w:val="00E46D26"/>
    <w:rsid w:val="00E47AB9"/>
    <w:rsid w:val="00E53006"/>
    <w:rsid w:val="00E54857"/>
    <w:rsid w:val="00E6372F"/>
    <w:rsid w:val="00E64F78"/>
    <w:rsid w:val="00E651C2"/>
    <w:rsid w:val="00E6703B"/>
    <w:rsid w:val="00E719A5"/>
    <w:rsid w:val="00E72BE7"/>
    <w:rsid w:val="00E73A13"/>
    <w:rsid w:val="00E73DAC"/>
    <w:rsid w:val="00E740DF"/>
    <w:rsid w:val="00E742CF"/>
    <w:rsid w:val="00E80810"/>
    <w:rsid w:val="00E81589"/>
    <w:rsid w:val="00E927FB"/>
    <w:rsid w:val="00E964FF"/>
    <w:rsid w:val="00EA321C"/>
    <w:rsid w:val="00EA55BB"/>
    <w:rsid w:val="00EB4120"/>
    <w:rsid w:val="00EB54AA"/>
    <w:rsid w:val="00EB5736"/>
    <w:rsid w:val="00EB7C0E"/>
    <w:rsid w:val="00ED45C3"/>
    <w:rsid w:val="00ED6AC1"/>
    <w:rsid w:val="00EE4444"/>
    <w:rsid w:val="00EE4BC2"/>
    <w:rsid w:val="00EE56C8"/>
    <w:rsid w:val="00EF0ECA"/>
    <w:rsid w:val="00EF5BA7"/>
    <w:rsid w:val="00F011EC"/>
    <w:rsid w:val="00F050F5"/>
    <w:rsid w:val="00F05ECB"/>
    <w:rsid w:val="00F0669A"/>
    <w:rsid w:val="00F0688F"/>
    <w:rsid w:val="00F07864"/>
    <w:rsid w:val="00F1447A"/>
    <w:rsid w:val="00F166CC"/>
    <w:rsid w:val="00F217F1"/>
    <w:rsid w:val="00F31A53"/>
    <w:rsid w:val="00F35206"/>
    <w:rsid w:val="00F45F57"/>
    <w:rsid w:val="00F46022"/>
    <w:rsid w:val="00F475C7"/>
    <w:rsid w:val="00F537D8"/>
    <w:rsid w:val="00F6275C"/>
    <w:rsid w:val="00F650EE"/>
    <w:rsid w:val="00F66760"/>
    <w:rsid w:val="00F66D06"/>
    <w:rsid w:val="00F713CF"/>
    <w:rsid w:val="00F74CDE"/>
    <w:rsid w:val="00F76B66"/>
    <w:rsid w:val="00F778C8"/>
    <w:rsid w:val="00F8317B"/>
    <w:rsid w:val="00F8716A"/>
    <w:rsid w:val="00F96A5D"/>
    <w:rsid w:val="00FA545C"/>
    <w:rsid w:val="00FA7C02"/>
    <w:rsid w:val="00FB0A83"/>
    <w:rsid w:val="00FB1434"/>
    <w:rsid w:val="00FB1BB4"/>
    <w:rsid w:val="00FB23D3"/>
    <w:rsid w:val="00FB5FFE"/>
    <w:rsid w:val="00FC196E"/>
    <w:rsid w:val="00FC1D57"/>
    <w:rsid w:val="00FC2B7A"/>
    <w:rsid w:val="00FC2F9A"/>
    <w:rsid w:val="00FC5562"/>
    <w:rsid w:val="00FE081E"/>
    <w:rsid w:val="00FE215C"/>
    <w:rsid w:val="00FE2732"/>
    <w:rsid w:val="00FE3A63"/>
    <w:rsid w:val="00FF0446"/>
    <w:rsid w:val="00FF37C1"/>
    <w:rsid w:val="00FF3BDF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18CA4C"/>
  <w15:chartTrackingRefBased/>
  <w15:docId w15:val="{A32764F2-0D0E-4D16-8287-8112CE4BE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43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187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1875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D18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D4FDF"/>
    <w:pPr>
      <w:ind w:left="720"/>
      <w:contextualSpacing/>
    </w:pPr>
    <w:rPr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A94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A15"/>
  </w:style>
  <w:style w:type="paragraph" w:styleId="Footer">
    <w:name w:val="footer"/>
    <w:basedOn w:val="Normal"/>
    <w:link w:val="FooterChar"/>
    <w:uiPriority w:val="99"/>
    <w:unhideWhenUsed/>
    <w:rsid w:val="00A94A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A15"/>
  </w:style>
  <w:style w:type="character" w:styleId="CommentReference">
    <w:name w:val="annotation reference"/>
    <w:uiPriority w:val="99"/>
    <w:semiHidden/>
    <w:unhideWhenUsed/>
    <w:rsid w:val="0094385A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70458"/>
    <w:pPr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uiPriority w:val="99"/>
    <w:semiHidden/>
    <w:rsid w:val="00170458"/>
    <w:rPr>
      <w:sz w:val="20"/>
      <w:szCs w:val="20"/>
    </w:rPr>
  </w:style>
  <w:style w:type="character" w:styleId="FootnoteReference">
    <w:name w:val="footnote reference"/>
    <w:uiPriority w:val="99"/>
    <w:semiHidden/>
    <w:unhideWhenUsed/>
    <w:rsid w:val="00170458"/>
    <w:rPr>
      <w:vertAlign w:val="superscript"/>
    </w:rPr>
  </w:style>
  <w:style w:type="character" w:styleId="Hyperlink">
    <w:name w:val="Hyperlink"/>
    <w:uiPriority w:val="99"/>
    <w:unhideWhenUsed/>
    <w:rsid w:val="00AB5B5D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3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3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3BB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FF73BB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40BA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C40BAA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2E19F9"/>
    <w:rPr>
      <w:sz w:val="24"/>
      <w:szCs w:val="22"/>
    </w:rPr>
  </w:style>
  <w:style w:type="paragraph" w:styleId="NormalWeb">
    <w:name w:val="Normal (Web)"/>
    <w:basedOn w:val="Normal"/>
    <w:uiPriority w:val="99"/>
    <w:unhideWhenUsed/>
    <w:rsid w:val="00040F95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0E375D-893F-430F-A2D7-67B7943E1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zolboo purevjav</cp:lastModifiedBy>
  <cp:revision>4</cp:revision>
  <cp:lastPrinted>2024-02-22T07:26:00Z</cp:lastPrinted>
  <dcterms:created xsi:type="dcterms:W3CDTF">2024-03-26T08:07:00Z</dcterms:created>
  <dcterms:modified xsi:type="dcterms:W3CDTF">2024-03-26T08:29:00Z</dcterms:modified>
</cp:coreProperties>
</file>